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conomist position at your esteemed organization in Tanzania Dar es Salaam. As a dedicated and skilled economist with a passion for driving sustainable development, I am eager to contribute my expertise to support economic growth, policy formulation, and data-driven decision-making in this vibrant region. Tanzania Dar es Salaam, as one of East Africa’s most dynamic cities, presents unique opportunities and challenges that align perfectly with my professional goals and academic background.</w:t>
      </w:r>
    </w:p>
    <w:bookmarkStart w:id="20" w:name="X1afbb32beb2a8b420c41f0c625fefb7e935549b"/>
    <w:p>
      <w:pPr>
        <w:pStyle w:val="Heading2"/>
      </w:pPr>
      <w:r>
        <w:t xml:space="preserve">Educational Background and Professional Experience</w:t>
      </w:r>
    </w:p>
    <w:p>
      <w:pPr>
        <w:pStyle w:val="FirstParagraph"/>
      </w:pPr>
      <w:r>
        <w:t xml:space="preserve">I hold a Master’s degree in Economics from [University Name], where I specialized in development economics, public policy analysis, and quantitative methods. My academic journey was complemented by internships at [Relevant Organization], where I conducted economic research on regional trade dynamics and poverty alleviation strategies. These experiences honed my ability to analyze complex datasets, interpret economic trends, and translate findings into actionable insights for stakeholders.</w:t>
      </w:r>
    </w:p>
    <w:p>
      <w:pPr>
        <w:pStyle w:val="BodyText"/>
      </w:pPr>
      <w:r>
        <w:t xml:space="preserve">As an Economist, I have worked on projects that span macroeconomic forecasting, sectoral analysis, and impact assessments. For instance, my work with [Previous Employer/Organization] involved evaluating the economic viability of infrastructure projects in emerging markets. This role required me to collaborate with cross-functional teams, engage with local communities, and produce reports that informed policy decisions. My ability to blend technical rigor with practical solutions has consistently earned recognition from peers and supervisors alike.</w:t>
      </w:r>
    </w:p>
    <w:bookmarkEnd w:id="20"/>
    <w:bookmarkStart w:id="21" w:name="skills-and-expertise"/>
    <w:p>
      <w:pPr>
        <w:pStyle w:val="Heading2"/>
      </w:pPr>
      <w:r>
        <w:t xml:space="preserve">Skills and Expertise</w:t>
      </w:r>
    </w:p>
    <w:p>
      <w:pPr>
        <w:pStyle w:val="FirstParagraph"/>
      </w:pPr>
      <w:r>
        <w:t xml:space="preserve">My expertise lies in leveraging data to address real-world economic challenges. I am proficient in statistical software such as Stata, R, and SPSS, which I use to model economic scenarios and test hypotheses. Additionally, I have a strong foundation in econometrics and have published research on topics like fiscal policy effectiveness and labor market trends. These skills are particularly relevant to the work of an Economist in Tanzania Dar es Salaam, where evidence-based policymaking is critical for addressing issues such as income inequality, urbanization, and resource allocation.</w:t>
      </w:r>
    </w:p>
    <w:p>
      <w:pPr>
        <w:pStyle w:val="BodyText"/>
      </w:pPr>
      <w:r>
        <w:t xml:space="preserve">Moreover, I possess a deep understanding of the Tanzanian economy. During my time as a research assistant at [Institution], I analyzed the impact of agricultural subsidies on smallholder farmers in Dar es Salaam. This project required me to engage with local stakeholders, including government agencies and non-profits, to ensure that my findings were both accurate and actionable. Such experiences have reinforced my commitment to using economic analysis as a tool for empowerment and equitable growth.</w:t>
      </w:r>
    </w:p>
    <w:bookmarkEnd w:id="21"/>
    <w:bookmarkStart w:id="22" w:name="why-tanzania-dar-es-salaam"/>
    <w:p>
      <w:pPr>
        <w:pStyle w:val="Heading2"/>
      </w:pPr>
      <w:r>
        <w:t xml:space="preserve">Why Tanzania Dar es Salaam?</w:t>
      </w:r>
    </w:p>
    <w:p>
      <w:pPr>
        <w:pStyle w:val="FirstParagraph"/>
      </w:pPr>
      <w:r>
        <w:t xml:space="preserve">Tanzania Dar es Salaam is a city at the crossroads of opportunity, with its strategic location, rich cultural diversity, and growing significance in regional trade. As an Economist, I am particularly drawn to the challenges and potential of this environment. For example, Dar es Salaam’s rapid urbanization presents both risks (e.g., housing shortages, infrastructure strain) and opportunities (e.g., innovation hubs, tourism expansion). My goal is to contribute to solutions that balance economic development with social equity.</w:t>
      </w:r>
    </w:p>
    <w:p>
      <w:pPr>
        <w:pStyle w:val="BodyText"/>
      </w:pPr>
      <w:r>
        <w:t xml:space="preserve">I am also deeply committed to understanding the local context. During a recent visit to Dar es Salaam, I met with community leaders and economists who shared insights into the city’s unique economic landscape. These conversations underscored the importance of tailoring policies to address specific regional needs, such as improving access to education and healthcare while fostering entrepreneurship. I am confident that my background in economic analysis, combined with my cultural sensitivity, will enable me to make meaningful contributions to your organization.</w:t>
      </w:r>
    </w:p>
    <w:bookmarkEnd w:id="22"/>
    <w:bookmarkStart w:id="23" w:name="alignment-with-organizational-goals"/>
    <w:p>
      <w:pPr>
        <w:pStyle w:val="Heading2"/>
      </w:pPr>
      <w:r>
        <w:t xml:space="preserve">Alignment with Organizational Goals</w:t>
      </w:r>
    </w:p>
    <w:p>
      <w:pPr>
        <w:pStyle w:val="FirstParagraph"/>
      </w:pPr>
      <w:r>
        <w:t xml:space="preserve">I am particularly impressed by [Organization’s Name]’s mission to [mention specific goal, e.g., “promote inclusive economic growth in East Africa” or “support sustainable development initiatives in Tanzania”]. As an Economist, I have always sought to align my work with organizations that prioritize both analytical excellence and social impact. Your focus on [specific project, program, or value] resonates with my own values and aspirations.</w:t>
      </w:r>
    </w:p>
    <w:p>
      <w:pPr>
        <w:pStyle w:val="BodyText"/>
      </w:pPr>
      <w:r>
        <w:t xml:space="preserve">In the role of Economist, I would bring a proactive approach to identifying economic trends, evaluating policy effectiveness, and advising stakeholders on data-driven strategies. My experience in designing surveys, conducting cost-benefit analyses, and presenting findings to non-technical audiences would ensure that my work is both impactful and accessible. I am also eager to collaborate with local experts to build capacity and foster long-term economic resilience in Tanzania Dar es Salaam.</w:t>
      </w:r>
    </w:p>
    <w:bookmarkEnd w:id="23"/>
    <w:bookmarkStart w:id="24" w:name="conclusion"/>
    <w:p>
      <w:pPr>
        <w:pStyle w:val="Heading2"/>
      </w:pPr>
      <w:r>
        <w:t xml:space="preserve">Conclusion</w:t>
      </w:r>
    </w:p>
    <w:p>
      <w:pPr>
        <w:pStyle w:val="FirstParagraph"/>
      </w:pPr>
      <w:r>
        <w:t xml:space="preserve">In conclusion, I am enthusiastic about the opportunity to contribute as an Economist in Tanzania Dar es Salaam. My academic training, professional experience, and passion for economic development make me a strong candidate for this role. I am confident that my skills and dedication will add value to your team while supporting the broader goals of sustainable growth in this dynamic region.</w:t>
      </w:r>
    </w:p>
    <w:p>
      <w:pPr>
        <w:pStyle w:val="BodyText"/>
      </w:pPr>
      <w:r>
        <w:t xml:space="preserve">Thank you for considering my application. I would welcome the chance to discuss how my background and vision align with the needs of your organizat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Tanzania Dar es Salaam</dc:title>
  <dc:creator/>
  <dc:language>en</dc:language>
  <cp:keywords/>
  <dcterms:created xsi:type="dcterms:W3CDTF">2026-07-24T16:59:37Z</dcterms:created>
  <dcterms:modified xsi:type="dcterms:W3CDTF">2026-07-24T16:59:37Z</dcterms:modified>
</cp:coreProperties>
</file>

<file path=docProps/custom.xml><?xml version="1.0" encoding="utf-8"?>
<Properties xmlns="http://schemas.openxmlformats.org/officeDocument/2006/custom-properties" xmlns:vt="http://schemas.openxmlformats.org/officeDocument/2006/docPropsVTypes"/>
</file>